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964" w:rsidRPr="00060CE5" w:rsidRDefault="005E4C24" w:rsidP="005E4C24">
      <w:pPr>
        <w:pStyle w:val="Nadpis2"/>
      </w:pPr>
      <w:bookmarkStart w:id="0" w:name="_GoBack"/>
      <w:bookmarkEnd w:id="0"/>
      <w:r w:rsidRPr="00060CE5">
        <w:t>Conclusion</w:t>
      </w:r>
    </w:p>
    <w:p w:rsidR="003A4F60" w:rsidRDefault="005E4C24" w:rsidP="005E4C24">
      <w:pPr>
        <w:rPr>
          <w:noProof/>
        </w:rPr>
      </w:pPr>
      <w:r w:rsidRPr="00FB052F">
        <w:rPr>
          <w:noProof/>
        </w:rPr>
        <w:t>In this work, we develop a prototype of</w:t>
      </w:r>
      <w:r w:rsidRPr="00060CE5">
        <w:t xml:space="preserve"> bot for StarCraft: Brood War which learns its decision-making processes from </w:t>
      </w:r>
      <w:r w:rsidRPr="00060CE5">
        <w:rPr>
          <w:noProof/>
        </w:rPr>
        <w:t>demonstrations</w:t>
      </w:r>
      <w:r w:rsidRPr="00060CE5">
        <w:t xml:space="preserve">. </w:t>
      </w:r>
      <w:r w:rsidR="00060CE5" w:rsidRPr="00060CE5">
        <w:t xml:space="preserve">We decompose the </w:t>
      </w:r>
      <w:r w:rsidR="00060CE5">
        <w:t xml:space="preserve">problem of playing RTS game using our framework based on Multi-agent system. Presentation of RTS domain is part of chapter {link} and concepts of MAS are in chapter {link}. We developed our framework in a way that Inverse </w:t>
      </w:r>
      <w:r w:rsidR="00060CE5" w:rsidRPr="00060CE5">
        <w:rPr>
          <w:noProof/>
        </w:rPr>
        <w:t>Reinforc</w:t>
      </w:r>
      <w:r w:rsidR="00060CE5">
        <w:rPr>
          <w:noProof/>
        </w:rPr>
        <w:t>e</w:t>
      </w:r>
      <w:r w:rsidR="00060CE5" w:rsidRPr="00060CE5">
        <w:rPr>
          <w:noProof/>
        </w:rPr>
        <w:t>ment</w:t>
      </w:r>
      <w:r w:rsidR="00060CE5">
        <w:t xml:space="preserve"> Learning and other techniques can </w:t>
      </w:r>
      <w:r w:rsidR="00060CE5" w:rsidRPr="00FD65CC">
        <w:rPr>
          <w:noProof/>
        </w:rPr>
        <w:t>be integrated</w:t>
      </w:r>
      <w:r w:rsidR="00060CE5">
        <w:t xml:space="preserve"> in</w:t>
      </w:r>
      <w:r w:rsidR="00060CE5" w:rsidRPr="00060CE5">
        <w:rPr>
          <w:noProof/>
        </w:rPr>
        <w:t>to</w:t>
      </w:r>
      <w:r w:rsidR="00060CE5">
        <w:t xml:space="preserve"> it. Description of the framework and techniques integrations is in chapter {link}. </w:t>
      </w:r>
      <w:r w:rsidR="00DD1AA9">
        <w:t xml:space="preserve">Overview of techniques with current challenges in RTS games </w:t>
      </w:r>
      <w:r w:rsidR="00DD1AA9" w:rsidRPr="00FD65CC">
        <w:rPr>
          <w:noProof/>
        </w:rPr>
        <w:t>is given</w:t>
      </w:r>
      <w:r w:rsidR="00DD1AA9">
        <w:t xml:space="preserve"> in chapter {link}. Inverse </w:t>
      </w:r>
      <w:r w:rsidR="00DD1AA9" w:rsidRPr="00DD1AA9">
        <w:rPr>
          <w:noProof/>
        </w:rPr>
        <w:t>Reinforc</w:t>
      </w:r>
      <w:r w:rsidR="00DD1AA9">
        <w:rPr>
          <w:noProof/>
        </w:rPr>
        <w:t>e</w:t>
      </w:r>
      <w:r w:rsidR="00DD1AA9" w:rsidRPr="00DD1AA9">
        <w:rPr>
          <w:noProof/>
        </w:rPr>
        <w:t>ment</w:t>
      </w:r>
      <w:r w:rsidR="00DD1AA9">
        <w:t xml:space="preserve"> Learning as one of the novel techniques how to learn decision-making from demonstration has own dedicated chapter {link}. </w:t>
      </w:r>
      <w:r w:rsidR="003A4F60" w:rsidRPr="00060CE5">
        <w:t xml:space="preserve">Using the right set of replays to learn </w:t>
      </w:r>
      <w:r w:rsidR="003A4F60" w:rsidRPr="00060CE5">
        <w:rPr>
          <w:noProof/>
        </w:rPr>
        <w:t>decision-making trough gameplay observation our bot was able to learn strategy which can beat built-in AI for Zerg in some 1on1 map scenarios</w:t>
      </w:r>
      <w:r w:rsidR="00DD1AA9">
        <w:rPr>
          <w:noProof/>
        </w:rPr>
        <w:t xml:space="preserve"> as we show in the </w:t>
      </w:r>
      <w:r w:rsidR="00DD1AA9" w:rsidRPr="00DD1AA9">
        <w:rPr>
          <w:noProof/>
        </w:rPr>
        <w:t>last</w:t>
      </w:r>
      <w:r w:rsidR="00DD1AA9">
        <w:rPr>
          <w:noProof/>
        </w:rPr>
        <w:t xml:space="preserve"> chapter. The </w:t>
      </w:r>
      <w:r w:rsidR="00DD1AA9" w:rsidRPr="00FD65CC">
        <w:rPr>
          <w:noProof/>
        </w:rPr>
        <w:t>bot</w:t>
      </w:r>
      <w:r w:rsidR="00DD1AA9">
        <w:rPr>
          <w:noProof/>
        </w:rPr>
        <w:t xml:space="preserve"> also shows the </w:t>
      </w:r>
      <w:r w:rsidR="00DD1AA9" w:rsidRPr="00DD1AA9">
        <w:rPr>
          <w:noProof/>
        </w:rPr>
        <w:t>ability</w:t>
      </w:r>
      <w:r w:rsidR="00DD1AA9">
        <w:rPr>
          <w:noProof/>
        </w:rPr>
        <w:t xml:space="preserve"> to adapt to the </w:t>
      </w:r>
      <w:r w:rsidR="00DD1AA9" w:rsidRPr="00DD1AA9">
        <w:rPr>
          <w:noProof/>
        </w:rPr>
        <w:t>situation</w:t>
      </w:r>
      <w:r w:rsidR="00DD1AA9">
        <w:rPr>
          <w:noProof/>
        </w:rPr>
        <w:t xml:space="preserve"> to some degree. In the </w:t>
      </w:r>
      <w:r w:rsidR="00E71F3F">
        <w:rPr>
          <w:noProof/>
        </w:rPr>
        <w:t>final</w:t>
      </w:r>
      <w:r w:rsidR="00DD1AA9" w:rsidRPr="00DD1AA9">
        <w:rPr>
          <w:noProof/>
        </w:rPr>
        <w:t xml:space="preserve"> chapter; we</w:t>
      </w:r>
      <w:r w:rsidR="00DD1AA9">
        <w:rPr>
          <w:noProof/>
        </w:rPr>
        <w:t xml:space="preserve"> also present some examples of decomposition and decision-making problem statements for IRL.</w:t>
      </w:r>
      <w:r w:rsidR="00E71F3F">
        <w:rPr>
          <w:noProof/>
        </w:rPr>
        <w:t xml:space="preserve"> </w:t>
      </w:r>
    </w:p>
    <w:p w:rsidR="003A4F60" w:rsidRPr="00060CE5" w:rsidRDefault="003A4F60" w:rsidP="003A4F60">
      <w:pPr>
        <w:pStyle w:val="Nadpis3"/>
      </w:pPr>
      <w:r w:rsidRPr="00060CE5">
        <w:rPr>
          <w:noProof/>
        </w:rPr>
        <w:t>Discussion</w:t>
      </w:r>
      <w:r w:rsidR="00DB649D">
        <w:rPr>
          <w:noProof/>
        </w:rPr>
        <w:t xml:space="preserve"> and future work</w:t>
      </w:r>
    </w:p>
    <w:p w:rsidR="007C517D" w:rsidRDefault="009362F1" w:rsidP="003A4F60">
      <w:pPr>
        <w:rPr>
          <w:noProof/>
        </w:rPr>
      </w:pPr>
      <w:r>
        <w:t xml:space="preserve">With the </w:t>
      </w:r>
      <w:r w:rsidRPr="009362F1">
        <w:rPr>
          <w:noProof/>
        </w:rPr>
        <w:t>current</w:t>
      </w:r>
      <w:r>
        <w:t xml:space="preserve"> state of </w:t>
      </w:r>
      <w:r w:rsidRPr="00FD65CC">
        <w:rPr>
          <w:noProof/>
        </w:rPr>
        <w:t>bot</w:t>
      </w:r>
      <w:r>
        <w:t xml:space="preserve"> it seems that we are still not at the </w:t>
      </w:r>
      <w:r w:rsidRPr="009362F1">
        <w:rPr>
          <w:noProof/>
        </w:rPr>
        <w:t>e</w:t>
      </w:r>
      <w:r>
        <w:rPr>
          <w:noProof/>
        </w:rPr>
        <w:t xml:space="preserve">nd of the </w:t>
      </w:r>
      <w:r>
        <w:t>road to introduce game AI which could be</w:t>
      </w:r>
      <w:r w:rsidR="002A0EB2">
        <w:t xml:space="preserve"> a</w:t>
      </w:r>
      <w:r>
        <w:t xml:space="preserve"> </w:t>
      </w:r>
      <w:r w:rsidRPr="002A0EB2">
        <w:rPr>
          <w:noProof/>
        </w:rPr>
        <w:t>severe</w:t>
      </w:r>
      <w:r>
        <w:t xml:space="preserve"> </w:t>
      </w:r>
      <w:r w:rsidRPr="002A0EB2">
        <w:rPr>
          <w:noProof/>
        </w:rPr>
        <w:t>threa</w:t>
      </w:r>
      <w:r w:rsidR="002A0EB2">
        <w:rPr>
          <w:noProof/>
        </w:rPr>
        <w:t>t</w:t>
      </w:r>
      <w:r>
        <w:t xml:space="preserve"> </w:t>
      </w:r>
      <w:r w:rsidR="002A0EB2">
        <w:rPr>
          <w:noProof/>
        </w:rPr>
        <w:t>to</w:t>
      </w:r>
      <w:r w:rsidR="002A0EB2">
        <w:t xml:space="preserve"> the</w:t>
      </w:r>
      <w:r>
        <w:t xml:space="preserve"> </w:t>
      </w:r>
      <w:r w:rsidR="002A0EB2">
        <w:rPr>
          <w:noProof/>
        </w:rPr>
        <w:t>pres</w:t>
      </w:r>
      <w:r w:rsidRPr="002A0EB2">
        <w:rPr>
          <w:noProof/>
        </w:rPr>
        <w:t>ent</w:t>
      </w:r>
      <w:r>
        <w:t xml:space="preserve"> </w:t>
      </w:r>
      <w:r w:rsidRPr="00FD65CC">
        <w:rPr>
          <w:noProof/>
        </w:rPr>
        <w:t>state</w:t>
      </w:r>
      <w:r>
        <w:t xml:space="preserve"> of the art </w:t>
      </w:r>
      <w:r w:rsidRPr="00FD65CC">
        <w:rPr>
          <w:noProof/>
        </w:rPr>
        <w:t>bot</w:t>
      </w:r>
      <w:r>
        <w:t xml:space="preserve"> and maybe even for humans. </w:t>
      </w:r>
      <w:r w:rsidRPr="002A0EB2">
        <w:rPr>
          <w:noProof/>
        </w:rPr>
        <w:t>However</w:t>
      </w:r>
      <w:r w:rsidR="002A0EB2">
        <w:rPr>
          <w:noProof/>
        </w:rPr>
        <w:t>,</w:t>
      </w:r>
      <w:r>
        <w:t xml:space="preserve"> results </w:t>
      </w:r>
      <w:r w:rsidR="00062883">
        <w:t>present</w:t>
      </w:r>
      <w:r>
        <w:t xml:space="preserve"> great promises. </w:t>
      </w:r>
      <w:r w:rsidR="002A0EB2">
        <w:rPr>
          <w:noProof/>
        </w:rPr>
        <w:t>The l</w:t>
      </w:r>
      <w:r w:rsidRPr="002A0EB2">
        <w:rPr>
          <w:noProof/>
        </w:rPr>
        <w:t>atest</w:t>
      </w:r>
      <w:r>
        <w:t xml:space="preserve"> version of bot shows some level of adaptive </w:t>
      </w:r>
      <w:r w:rsidR="00062883" w:rsidRPr="009229A5">
        <w:rPr>
          <w:noProof/>
        </w:rPr>
        <w:t>behavior</w:t>
      </w:r>
      <w:r w:rsidR="002A0EB2">
        <w:t xml:space="preserve"> and is even able to learn some winning strategy. </w:t>
      </w:r>
      <w:r w:rsidR="009229A5" w:rsidRPr="009229A5">
        <w:rPr>
          <w:noProof/>
        </w:rPr>
        <w:t>Ho</w:t>
      </w:r>
      <w:r w:rsidR="009229A5">
        <w:rPr>
          <w:noProof/>
        </w:rPr>
        <w:t>wev</w:t>
      </w:r>
      <w:r w:rsidR="009229A5" w:rsidRPr="009229A5">
        <w:rPr>
          <w:noProof/>
        </w:rPr>
        <w:t>er</w:t>
      </w:r>
      <w:r w:rsidR="009229A5">
        <w:t>, t</w:t>
      </w:r>
      <w:r w:rsidR="002A0EB2">
        <w:t xml:space="preserve">here are still challenges to </w:t>
      </w:r>
      <w:r w:rsidR="002A0EB2" w:rsidRPr="00FD65CC">
        <w:rPr>
          <w:noProof/>
        </w:rPr>
        <w:t>be addressed</w:t>
      </w:r>
      <w:r w:rsidR="002A0EB2">
        <w:t xml:space="preserve"> before </w:t>
      </w:r>
      <w:r w:rsidR="002A0EB2">
        <w:rPr>
          <w:noProof/>
        </w:rPr>
        <w:t>bot developers</w:t>
      </w:r>
      <w:r w:rsidR="002A0EB2">
        <w:t xml:space="preserve"> can </w:t>
      </w:r>
      <w:r w:rsidR="002A0EB2">
        <w:rPr>
          <w:noProof/>
        </w:rPr>
        <w:t>take full advantage</w:t>
      </w:r>
      <w:r w:rsidR="002A0EB2" w:rsidRPr="002A0EB2">
        <w:rPr>
          <w:noProof/>
        </w:rPr>
        <w:t xml:space="preserve"> </w:t>
      </w:r>
      <w:r w:rsidR="002A0EB2">
        <w:rPr>
          <w:noProof/>
        </w:rPr>
        <w:t>of</w:t>
      </w:r>
      <w:r w:rsidR="002A0EB2">
        <w:t xml:space="preserve"> IRL technique or presented framework. In</w:t>
      </w:r>
      <w:r w:rsidR="00DB649D">
        <w:t xml:space="preserve"> the</w:t>
      </w:r>
      <w:r w:rsidR="002A0EB2">
        <w:t xml:space="preserve"> </w:t>
      </w:r>
      <w:r w:rsidR="002A0EB2" w:rsidRPr="00DB649D">
        <w:rPr>
          <w:noProof/>
        </w:rPr>
        <w:t>case</w:t>
      </w:r>
      <w:r w:rsidR="002A0EB2">
        <w:t xml:space="preserve"> of our </w:t>
      </w:r>
      <w:r w:rsidR="002A0EB2" w:rsidRPr="007C517D">
        <w:rPr>
          <w:noProof/>
        </w:rPr>
        <w:t>framework</w:t>
      </w:r>
      <w:r w:rsidR="007C517D">
        <w:rPr>
          <w:noProof/>
        </w:rPr>
        <w:t xml:space="preserve">, we see great </w:t>
      </w:r>
      <w:r w:rsidR="007C517D" w:rsidRPr="007C517D">
        <w:rPr>
          <w:noProof/>
        </w:rPr>
        <w:t>promis</w:t>
      </w:r>
      <w:r w:rsidR="007C517D">
        <w:rPr>
          <w:noProof/>
        </w:rPr>
        <w:t xml:space="preserve">e in the </w:t>
      </w:r>
      <w:r w:rsidR="007C517D" w:rsidRPr="007C517D">
        <w:rPr>
          <w:noProof/>
        </w:rPr>
        <w:t>implementation</w:t>
      </w:r>
      <w:r w:rsidR="007C517D">
        <w:rPr>
          <w:noProof/>
        </w:rPr>
        <w:t xml:space="preserve"> of following features:</w:t>
      </w:r>
    </w:p>
    <w:p w:rsidR="007C517D" w:rsidRDefault="007C517D" w:rsidP="007C517D">
      <w:pPr>
        <w:pStyle w:val="Odstavecseseznamem"/>
        <w:numPr>
          <w:ilvl w:val="0"/>
          <w:numId w:val="1"/>
        </w:numPr>
      </w:pPr>
      <w:r w:rsidRPr="00FB052F">
        <w:rPr>
          <w:noProof/>
        </w:rPr>
        <w:t>I</w:t>
      </w:r>
      <w:r w:rsidR="002A0EB2" w:rsidRPr="00FB052F">
        <w:rPr>
          <w:noProof/>
        </w:rPr>
        <w:t>t</w:t>
      </w:r>
      <w:r w:rsidRPr="00FB052F">
        <w:rPr>
          <w:noProof/>
        </w:rPr>
        <w:t xml:space="preserve"> would be good</w:t>
      </w:r>
      <w:r w:rsidR="002A0EB2" w:rsidRPr="00FB052F">
        <w:rPr>
          <w:noProof/>
        </w:rPr>
        <w:t xml:space="preserve"> to have some local</w:t>
      </w:r>
      <w:r w:rsidR="002A0EB2">
        <w:t xml:space="preserve"> </w:t>
      </w:r>
      <w:r w:rsidR="002A0EB2" w:rsidRPr="002A0EB2">
        <w:rPr>
          <w:noProof/>
        </w:rPr>
        <w:t>beli</w:t>
      </w:r>
      <w:r w:rsidR="002A0EB2">
        <w:rPr>
          <w:noProof/>
        </w:rPr>
        <w:t>e</w:t>
      </w:r>
      <w:r w:rsidR="002A0EB2" w:rsidRPr="002A0EB2">
        <w:rPr>
          <w:noProof/>
        </w:rPr>
        <w:t>f</w:t>
      </w:r>
      <w:r w:rsidR="002A0EB2">
        <w:t xml:space="preserve"> mediator for shared desires between</w:t>
      </w:r>
      <w:r w:rsidR="00DB649D">
        <w:t xml:space="preserve"> the</w:t>
      </w:r>
      <w:r w:rsidR="002A0EB2">
        <w:t xml:space="preserve"> </w:t>
      </w:r>
      <w:r w:rsidR="002A0EB2" w:rsidRPr="00DB649D">
        <w:rPr>
          <w:noProof/>
        </w:rPr>
        <w:t>contractor</w:t>
      </w:r>
      <w:r w:rsidR="002A0EB2">
        <w:t xml:space="preserve"> </w:t>
      </w:r>
      <w:r w:rsidR="00DB649D">
        <w:t xml:space="preserve">and </w:t>
      </w:r>
      <w:r w:rsidR="00DB649D" w:rsidRPr="00DB649D">
        <w:rPr>
          <w:noProof/>
        </w:rPr>
        <w:t>commi</w:t>
      </w:r>
      <w:r w:rsidR="00DB649D">
        <w:rPr>
          <w:noProof/>
        </w:rPr>
        <w:t>t</w:t>
      </w:r>
      <w:r w:rsidR="00DB649D" w:rsidRPr="00DB649D">
        <w:rPr>
          <w:noProof/>
        </w:rPr>
        <w:t>ted</w:t>
      </w:r>
      <w:r w:rsidR="00DB649D">
        <w:t xml:space="preserve"> agents to</w:t>
      </w:r>
      <w:r>
        <w:t xml:space="preserve"> the</w:t>
      </w:r>
      <w:r w:rsidR="00DB649D">
        <w:t xml:space="preserve"> </w:t>
      </w:r>
      <w:r w:rsidR="00DB649D" w:rsidRPr="007C517D">
        <w:rPr>
          <w:noProof/>
        </w:rPr>
        <w:t>abstract</w:t>
      </w:r>
      <w:r w:rsidR="00DB649D">
        <w:t xml:space="preserve"> developer from </w:t>
      </w:r>
      <w:r w:rsidR="00DB649D" w:rsidRPr="00DB649D">
        <w:rPr>
          <w:noProof/>
        </w:rPr>
        <w:t>acce</w:t>
      </w:r>
      <w:r w:rsidR="00DB649D">
        <w:rPr>
          <w:noProof/>
        </w:rPr>
        <w:t>s</w:t>
      </w:r>
      <w:r w:rsidR="00DB649D" w:rsidRPr="00DB649D">
        <w:rPr>
          <w:noProof/>
        </w:rPr>
        <w:t>sing</w:t>
      </w:r>
      <w:r w:rsidR="00DB649D">
        <w:t xml:space="preserve"> global beliefs </w:t>
      </w:r>
      <w:r w:rsidR="00DB649D" w:rsidRPr="00DB649D">
        <w:rPr>
          <w:noProof/>
        </w:rPr>
        <w:t>to</w:t>
      </w:r>
      <w:r w:rsidR="00DB649D">
        <w:t xml:space="preserve"> find information which can </w:t>
      </w:r>
      <w:r w:rsidR="00DB649D" w:rsidRPr="00FD65CC">
        <w:rPr>
          <w:noProof/>
        </w:rPr>
        <w:t>be shared</w:t>
      </w:r>
      <w:r w:rsidR="00DB649D">
        <w:t xml:space="preserve"> </w:t>
      </w:r>
      <w:r w:rsidR="00DB649D" w:rsidRPr="00DB649D">
        <w:rPr>
          <w:noProof/>
        </w:rPr>
        <w:t>loca</w:t>
      </w:r>
      <w:r w:rsidR="00DB649D">
        <w:rPr>
          <w:noProof/>
        </w:rPr>
        <w:t>l</w:t>
      </w:r>
      <w:r w:rsidR="00DB649D" w:rsidRPr="00DB649D">
        <w:rPr>
          <w:noProof/>
        </w:rPr>
        <w:t>ly</w:t>
      </w:r>
      <w:r w:rsidR="00DB649D">
        <w:rPr>
          <w:noProof/>
        </w:rPr>
        <w:t xml:space="preserve">. </w:t>
      </w:r>
    </w:p>
    <w:p w:rsidR="00062883" w:rsidRPr="007C517D" w:rsidRDefault="00DB649D" w:rsidP="00062883">
      <w:pPr>
        <w:pStyle w:val="Odstavecseseznamem"/>
        <w:numPr>
          <w:ilvl w:val="0"/>
          <w:numId w:val="1"/>
        </w:numPr>
        <w:rPr>
          <w:noProof/>
        </w:rPr>
      </w:pPr>
      <w:r>
        <w:rPr>
          <w:noProof/>
        </w:rPr>
        <w:t>Another great functionality greatly increasing</w:t>
      </w:r>
      <w:r w:rsidR="007C517D">
        <w:rPr>
          <w:noProof/>
        </w:rPr>
        <w:t xml:space="preserve"> the</w:t>
      </w:r>
      <w:r>
        <w:rPr>
          <w:noProof/>
        </w:rPr>
        <w:t xml:space="preserve"> </w:t>
      </w:r>
      <w:r w:rsidRPr="007C517D">
        <w:rPr>
          <w:noProof/>
        </w:rPr>
        <w:t>level</w:t>
      </w:r>
      <w:r>
        <w:rPr>
          <w:noProof/>
        </w:rPr>
        <w:t xml:space="preserve"> of flexibility for plan definition would be</w:t>
      </w:r>
      <w:r w:rsidR="007C517D">
        <w:rPr>
          <w:noProof/>
        </w:rPr>
        <w:t xml:space="preserve"> the</w:t>
      </w:r>
      <w:r>
        <w:rPr>
          <w:noProof/>
        </w:rPr>
        <w:t xml:space="preserve"> </w:t>
      </w:r>
      <w:r w:rsidRPr="007C517D">
        <w:rPr>
          <w:noProof/>
        </w:rPr>
        <w:t>ability</w:t>
      </w:r>
      <w:r>
        <w:rPr>
          <w:noProof/>
        </w:rPr>
        <w:t xml:space="preserve"> to use different techniques to select appropriate implementation of the </w:t>
      </w:r>
      <w:r w:rsidRPr="00DB649D">
        <w:rPr>
          <w:noProof/>
        </w:rPr>
        <w:t>module</w:t>
      </w:r>
      <w:r>
        <w:rPr>
          <w:noProof/>
        </w:rPr>
        <w:t xml:space="preserve">. </w:t>
      </w:r>
    </w:p>
    <w:p w:rsidR="007C517D" w:rsidRPr="007C517D" w:rsidRDefault="007C517D" w:rsidP="007C517D">
      <w:pPr>
        <w:rPr>
          <w:noProof/>
        </w:rPr>
      </w:pPr>
      <w:r>
        <w:rPr>
          <w:noProof/>
        </w:rPr>
        <w:t xml:space="preserve">For Inverse </w:t>
      </w:r>
      <w:r w:rsidRPr="007C517D">
        <w:rPr>
          <w:noProof/>
        </w:rPr>
        <w:t>Reinforc</w:t>
      </w:r>
      <w:r>
        <w:rPr>
          <w:noProof/>
        </w:rPr>
        <w:t>e</w:t>
      </w:r>
      <w:r w:rsidRPr="007C517D">
        <w:rPr>
          <w:noProof/>
        </w:rPr>
        <w:t>ment</w:t>
      </w:r>
      <w:r>
        <w:rPr>
          <w:noProof/>
        </w:rPr>
        <w:t xml:space="preserve"> Learning usage in the </w:t>
      </w:r>
      <w:r w:rsidRPr="007C517D">
        <w:rPr>
          <w:noProof/>
        </w:rPr>
        <w:t>domain</w:t>
      </w:r>
      <w:r>
        <w:rPr>
          <w:noProof/>
        </w:rPr>
        <w:t xml:space="preserve"> of RTS, we see following directions for future work:</w:t>
      </w:r>
    </w:p>
    <w:p w:rsidR="007C517D" w:rsidRDefault="007C517D" w:rsidP="007C517D">
      <w:pPr>
        <w:pStyle w:val="Odstavecseseznamem"/>
        <w:numPr>
          <w:ilvl w:val="0"/>
          <w:numId w:val="2"/>
        </w:numPr>
      </w:pPr>
      <w:r w:rsidRPr="007C517D">
        <w:rPr>
          <w:noProof/>
        </w:rPr>
        <w:t xml:space="preserve">Exploring usage of </w:t>
      </w:r>
      <w:r>
        <w:rPr>
          <w:noProof/>
        </w:rPr>
        <w:t>infinite states MDPs</w:t>
      </w:r>
      <w:r w:rsidRPr="007C517D">
        <w:rPr>
          <w:noProof/>
        </w:rPr>
        <w:t>.</w:t>
      </w:r>
      <w:r>
        <w:rPr>
          <w:noProof/>
        </w:rPr>
        <w:t xml:space="preserve"> </w:t>
      </w:r>
    </w:p>
    <w:p w:rsidR="003A4F60" w:rsidRDefault="007C517D" w:rsidP="007C517D">
      <w:pPr>
        <w:pStyle w:val="Odstavecseseznamem"/>
        <w:numPr>
          <w:ilvl w:val="0"/>
          <w:numId w:val="2"/>
        </w:numPr>
      </w:pPr>
      <w:r>
        <w:rPr>
          <w:noProof/>
        </w:rPr>
        <w:t xml:space="preserve">Combining IRL with other algorithms </w:t>
      </w:r>
      <w:r w:rsidRPr="007C517D">
        <w:rPr>
          <w:noProof/>
        </w:rPr>
        <w:t>to</w:t>
      </w:r>
      <w:r>
        <w:rPr>
          <w:noProof/>
        </w:rPr>
        <w:t xml:space="preserve"> adjust policy and reward function.</w:t>
      </w:r>
    </w:p>
    <w:p w:rsidR="00062883" w:rsidRDefault="00062883" w:rsidP="00062883">
      <w:pPr>
        <w:pStyle w:val="Odstavecseseznamem"/>
        <w:numPr>
          <w:ilvl w:val="0"/>
          <w:numId w:val="2"/>
        </w:numPr>
      </w:pPr>
      <w:r>
        <w:rPr>
          <w:noProof/>
        </w:rPr>
        <w:t xml:space="preserve">Use </w:t>
      </w:r>
      <w:r w:rsidRPr="00062883">
        <w:rPr>
          <w:noProof/>
        </w:rPr>
        <w:t>learn</w:t>
      </w:r>
      <w:r>
        <w:rPr>
          <w:noProof/>
        </w:rPr>
        <w:t>ed MDPs in other domains or at least other RTS.</w:t>
      </w:r>
    </w:p>
    <w:p w:rsidR="00062883" w:rsidRPr="00060CE5" w:rsidRDefault="00062883" w:rsidP="00062883">
      <w:r>
        <w:t xml:space="preserve">We are also interested in </w:t>
      </w:r>
      <w:r w:rsidRPr="00062883">
        <w:rPr>
          <w:noProof/>
        </w:rPr>
        <w:t>possibilit</w:t>
      </w:r>
      <w:r>
        <w:rPr>
          <w:noProof/>
        </w:rPr>
        <w:t>i</w:t>
      </w:r>
      <w:r w:rsidRPr="00062883">
        <w:rPr>
          <w:noProof/>
        </w:rPr>
        <w:t>es</w:t>
      </w:r>
      <w:r>
        <w:rPr>
          <w:noProof/>
        </w:rPr>
        <w:t xml:space="preserve"> of usage</w:t>
      </w:r>
      <w:r>
        <w:t xml:space="preserve"> of symbolic regression in combination with our frame</w:t>
      </w:r>
      <w:r w:rsidR="009229A5">
        <w:t xml:space="preserve">work to model the system. In our case model of </w:t>
      </w:r>
      <w:r w:rsidR="009229A5" w:rsidRPr="00FD65CC">
        <w:rPr>
          <w:noProof/>
        </w:rPr>
        <w:t>bot</w:t>
      </w:r>
      <w:r w:rsidR="009229A5">
        <w:t xml:space="preserve"> is </w:t>
      </w:r>
      <w:r w:rsidR="009229A5" w:rsidRPr="009229A5">
        <w:rPr>
          <w:noProof/>
        </w:rPr>
        <w:t>provided</w:t>
      </w:r>
      <w:r w:rsidR="009229A5">
        <w:t xml:space="preserve"> by the </w:t>
      </w:r>
      <w:r w:rsidR="009229A5" w:rsidRPr="009229A5">
        <w:rPr>
          <w:noProof/>
        </w:rPr>
        <w:t>user</w:t>
      </w:r>
      <w:r w:rsidR="009229A5">
        <w:t xml:space="preserve"> which may introduce bias and can limit the </w:t>
      </w:r>
      <w:r w:rsidR="009229A5" w:rsidRPr="009229A5">
        <w:rPr>
          <w:noProof/>
        </w:rPr>
        <w:t>performance</w:t>
      </w:r>
      <w:r w:rsidR="009229A5">
        <w:t xml:space="preserve"> of the </w:t>
      </w:r>
      <w:r w:rsidR="009229A5" w:rsidRPr="00B0634A">
        <w:rPr>
          <w:noProof/>
        </w:rPr>
        <w:t>system</w:t>
      </w:r>
      <w:r w:rsidR="009229A5">
        <w:t xml:space="preserve"> as some of the </w:t>
      </w:r>
      <w:r w:rsidR="009229A5" w:rsidRPr="00FD65CC">
        <w:rPr>
          <w:noProof/>
        </w:rPr>
        <w:t>important</w:t>
      </w:r>
      <w:r w:rsidR="009229A5">
        <w:t xml:space="preserve"> domain knowledge may not </w:t>
      </w:r>
      <w:r w:rsidR="009229A5" w:rsidRPr="00FD65CC">
        <w:rPr>
          <w:noProof/>
        </w:rPr>
        <w:t>be know</w:t>
      </w:r>
      <w:r w:rsidR="009229A5">
        <w:t xml:space="preserve"> by </w:t>
      </w:r>
      <w:r w:rsidR="009229A5" w:rsidRPr="009229A5">
        <w:rPr>
          <w:noProof/>
        </w:rPr>
        <w:t>a designer.</w:t>
      </w:r>
      <w:r w:rsidR="009229A5">
        <w:t xml:space="preserve"> An instance of symbolic regression could eliminate those issues by finding a </w:t>
      </w:r>
      <w:r w:rsidR="009229A5" w:rsidRPr="009229A5">
        <w:rPr>
          <w:noProof/>
        </w:rPr>
        <w:t>structure</w:t>
      </w:r>
      <w:r w:rsidR="009229A5">
        <w:t xml:space="preserve"> which can fit dataset by </w:t>
      </w:r>
      <w:r w:rsidR="009229A5" w:rsidRPr="00FD65CC">
        <w:rPr>
          <w:noProof/>
        </w:rPr>
        <w:t>composing</w:t>
      </w:r>
      <w:r w:rsidR="009229A5">
        <w:t xml:space="preserve"> system from blocks of </w:t>
      </w:r>
      <w:r w:rsidR="009229A5" w:rsidRPr="009229A5">
        <w:rPr>
          <w:noProof/>
        </w:rPr>
        <w:t>behaviors</w:t>
      </w:r>
      <w:r w:rsidR="009229A5">
        <w:t xml:space="preserve">. </w:t>
      </w:r>
    </w:p>
    <w:sectPr w:rsidR="00062883" w:rsidRPr="00060C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A57C44"/>
    <w:multiLevelType w:val="hybridMultilevel"/>
    <w:tmpl w:val="2132C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C65F4B"/>
    <w:multiLevelType w:val="hybridMultilevel"/>
    <w:tmpl w:val="033EC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wMzEzNjE3tjBR0lEKTi0uzszPAykwrQUAvoNmPywAAAA="/>
  </w:docVars>
  <w:rsids>
    <w:rsidRoot w:val="00EB654C"/>
    <w:rsid w:val="000058A6"/>
    <w:rsid w:val="00060CE5"/>
    <w:rsid w:val="00062883"/>
    <w:rsid w:val="002A0EB2"/>
    <w:rsid w:val="002F4E62"/>
    <w:rsid w:val="003A4F60"/>
    <w:rsid w:val="003C306C"/>
    <w:rsid w:val="00447FBA"/>
    <w:rsid w:val="005C0FF4"/>
    <w:rsid w:val="005E4C24"/>
    <w:rsid w:val="00605964"/>
    <w:rsid w:val="00660A46"/>
    <w:rsid w:val="006C78AF"/>
    <w:rsid w:val="007C517D"/>
    <w:rsid w:val="008C77BD"/>
    <w:rsid w:val="008D741E"/>
    <w:rsid w:val="009229A5"/>
    <w:rsid w:val="009362F1"/>
    <w:rsid w:val="00936F84"/>
    <w:rsid w:val="00945C21"/>
    <w:rsid w:val="009A7D17"/>
    <w:rsid w:val="00B0634A"/>
    <w:rsid w:val="00B5474A"/>
    <w:rsid w:val="00B72A01"/>
    <w:rsid w:val="00C27600"/>
    <w:rsid w:val="00D22981"/>
    <w:rsid w:val="00D57565"/>
    <w:rsid w:val="00DB649D"/>
    <w:rsid w:val="00DD1AA9"/>
    <w:rsid w:val="00E71F3F"/>
    <w:rsid w:val="00EB654C"/>
    <w:rsid w:val="00F23F8F"/>
    <w:rsid w:val="00FB052F"/>
    <w:rsid w:val="00FB18DE"/>
    <w:rsid w:val="00FD6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811C40-C03A-4DA4-9F09-89800146D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605964"/>
    <w:pPr>
      <w:spacing w:line="256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rsid w:val="005E4C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E4C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A4F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E4C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5E4C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3A4F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7C51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0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BDD88F60-01D2-4E32-AC91-46047F050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11</cp:revision>
  <dcterms:created xsi:type="dcterms:W3CDTF">2017-05-03T19:54:00Z</dcterms:created>
  <dcterms:modified xsi:type="dcterms:W3CDTF">2017-05-24T23:41:00Z</dcterms:modified>
</cp:coreProperties>
</file>